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ranklin</w:t>
      </w:r>
      <w:r>
        <w:t xml:space="preserve"> </w:t>
      </w:r>
      <w:r>
        <w:t xml:space="preserve">Institut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sandeep.gupta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770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The Franklin Institute Template</dc:title>
  <dc:creator>sandeep.gupta</dc:creator>
  <dcterms:created xsi:type="dcterms:W3CDTF">2018-03-29T07:15:52Z</dcterms:created>
  <dcterms:modified xsi:type="dcterms:W3CDTF">2018-03-29T07:15:52Z</dcterms:modified>
</cp:coreProperties>
</file>